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54B4D" w14:textId="4237A876" w:rsidR="00F167DF" w:rsidRDefault="00F167DF" w:rsidP="00F167DF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tudijní program Politologie a mezinárodní vztahy</w:t>
      </w:r>
    </w:p>
    <w:p w14:paraId="6C469BA5" w14:textId="111468C7" w:rsidR="00F167DF" w:rsidRDefault="009E2072" w:rsidP="00F167DF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oučasná</w:t>
      </w:r>
      <w:r w:rsidR="00854850">
        <w:rPr>
          <w:rFonts w:ascii="Times New Roman" w:hAnsi="Times New Roman" w:cs="Times New Roman"/>
          <w:b/>
          <w:sz w:val="24"/>
          <w:szCs w:val="24"/>
          <w:u w:val="single"/>
        </w:rPr>
        <w:t xml:space="preserve"> akreditace</w:t>
      </w:r>
      <w:r w:rsidR="00141CC6">
        <w:rPr>
          <w:rFonts w:ascii="Times New Roman" w:hAnsi="Times New Roman" w:cs="Times New Roman"/>
          <w:b/>
          <w:sz w:val="24"/>
          <w:szCs w:val="24"/>
          <w:u w:val="single"/>
        </w:rPr>
        <w:t xml:space="preserve"> (studenti od AR 2019/2020)</w:t>
      </w:r>
    </w:p>
    <w:p w14:paraId="126800C7" w14:textId="24D88195" w:rsidR="00F167DF" w:rsidRDefault="00F167DF" w:rsidP="00F167DF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tátní závěrečné </w:t>
      </w:r>
      <w:r w:rsidR="00BE0178">
        <w:rPr>
          <w:rFonts w:ascii="Times New Roman" w:hAnsi="Times New Roman" w:cs="Times New Roman"/>
          <w:b/>
          <w:sz w:val="24"/>
          <w:szCs w:val="24"/>
          <w:u w:val="single"/>
        </w:rPr>
        <w:t>zkoušky – otázky</w:t>
      </w:r>
    </w:p>
    <w:p w14:paraId="4635E4AF" w14:textId="77777777" w:rsidR="00F167DF" w:rsidRDefault="00F167DF" w:rsidP="00121082">
      <w:pPr>
        <w:spacing w:after="2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1B25BD" w14:textId="08C69B06" w:rsidR="00F92103" w:rsidRPr="00F167DF" w:rsidRDefault="00A84F0E" w:rsidP="00121082">
      <w:pPr>
        <w:spacing w:after="2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167DF">
        <w:rPr>
          <w:rFonts w:ascii="Times New Roman" w:hAnsi="Times New Roman" w:cs="Times New Roman"/>
          <w:b/>
          <w:sz w:val="24"/>
          <w:szCs w:val="24"/>
          <w:u w:val="single"/>
        </w:rPr>
        <w:t>Politologie</w:t>
      </w:r>
    </w:p>
    <w:p w14:paraId="592B6176" w14:textId="77777777" w:rsidR="00A84F0E" w:rsidRPr="00F167DF" w:rsidRDefault="00A84F0E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5247FB64" w14:textId="0FF18AF7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olební systém za I. republiky a jeho důsledky. Jak byl volební systém navržen a jak reálně fungoval? Jak ovlivňoval formování stranického sytému?  </w:t>
      </w:r>
    </w:p>
    <w:p w14:paraId="35451AE7" w14:textId="16418275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ranický systém za I. republiky. Které </w:t>
      </w:r>
      <w:r w:rsidR="00F167DF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olitické strany byly klíčové? 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Jaké typy vládních koalic za první republiky vznikaly?</w:t>
      </w:r>
    </w:p>
    <w:p w14:paraId="409D3627" w14:textId="3FC5F9F5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Reálná centra moci v Československém politickém systému I. republiky. Které systémové prvky napomáhaly jejich vzniku?</w:t>
      </w:r>
    </w:p>
    <w:p w14:paraId="57418744" w14:textId="58EE0B7C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ruhá republika. Jak se proměnil politický a stranický systém? Základní rysy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ruhorepublikového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režimu a jeho hlavní aktéři.</w:t>
      </w:r>
    </w:p>
    <w:p w14:paraId="796DCEED" w14:textId="24F2AE86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litický systém Protektorátu Čechy a Morava.</w:t>
      </w:r>
    </w:p>
    <w:p w14:paraId="465B7339" w14:textId="562A0DFB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6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ozatim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átní zřízení a odboj, jejich organizace a politické dopady jejich aktivit na uspořádání poválečného Československa.</w:t>
      </w:r>
    </w:p>
    <w:p w14:paraId="2F4DB632" w14:textId="62FFE171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7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Třetí republika. Popište hlavní rysy politického vývoje. Košický vládní program. Národní fronta.</w:t>
      </w:r>
    </w:p>
    <w:p w14:paraId="1ECA70EB" w14:textId="433ECA30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Československo v letech 1948-1968. Politické procesy. Uvolňování v 60. letech.</w:t>
      </w:r>
    </w:p>
    <w:p w14:paraId="4C6E8BEC" w14:textId="6668960F" w:rsidR="00792298" w:rsidRPr="00F167DF" w:rsidRDefault="00792298" w:rsidP="00121082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9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ražské jaro a období tzv. normalizace. Proměna komunistické strany a demokratický centralismus.</w:t>
      </w:r>
    </w:p>
    <w:p w14:paraId="79A806A6" w14:textId="57ADF21F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0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Československo po roce 1989. Volby 1990 a noví političtí aktéři. Začátek transformace společnosti.</w:t>
      </w:r>
    </w:p>
    <w:p w14:paraId="6766E082" w14:textId="653741F2" w:rsidR="00792298" w:rsidRPr="00F167DF" w:rsidRDefault="0079229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Občanské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orum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 jeho transformace. Odlišnosti politického směřování stranické a "nepolitické" politiky.</w:t>
      </w:r>
    </w:p>
    <w:p w14:paraId="7BCBE3BA" w14:textId="0FFEDE0E" w:rsidR="00792298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Rozpad státu. Role politických elit v obou částech federace. Politické důsledky rozpadu Československa.</w:t>
      </w:r>
    </w:p>
    <w:p w14:paraId="1F14CF56" w14:textId="4EB23E82" w:rsidR="00792298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veďte základní diskusi týkající se problematiky tzv. poloprezidentských režimů. Uveďte autory, jejich názory a kriticky zhodnoťte jednotlivé přístupy.</w:t>
      </w:r>
    </w:p>
    <w:p w14:paraId="77BE6889" w14:textId="330989DC" w:rsidR="00792298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1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ý je rozdíl mezi kategorií parlamentní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ezidencialismu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 prezidentský parlamentarismus a jak jsou tyto koncepty využitelné v rámci analýzy poloprezidentských systémů? Uveďte konkrétní případy včetně historické (vývojové) </w:t>
      </w:r>
      <w:proofErr w:type="gram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imenze - jak</w:t>
      </w:r>
      <w:proofErr w:type="gram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e tyto systémy proměňují v čase a jaké jsou důvody této proměny.</w:t>
      </w:r>
    </w:p>
    <w:p w14:paraId="4608FE27" w14:textId="49569C0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veďte základní systémové odlišnosti poloprezidentských a prezidentských režimů a doložte je na konkrétních příkladech.  </w:t>
      </w:r>
    </w:p>
    <w:p w14:paraId="57B9EED7" w14:textId="6C95E4B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6 - Porovnejte postavení hlavy státu v parlamentním, poloprezidentském a prezidentském režimu podle ústavy a podle ústavní praxe.</w:t>
      </w:r>
    </w:p>
    <w:p w14:paraId="64746D50" w14:textId="3E3D69EA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7 - Devoluce a vnitřní restrukturace vládnutí na území Spojeného království. Principy, etapy, instituce.</w:t>
      </w:r>
    </w:p>
    <w:p w14:paraId="4F81A18A" w14:textId="1AFED0B3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kooperativní výkon moci. Uveďte, čím se </w:t>
      </w:r>
      <w:proofErr w:type="gram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iší</w:t>
      </w:r>
      <w:proofErr w:type="gram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britský parlamentarismus od klasického parlamentarismu. Jak byste charakterizovali racionalizovaný parlamentarismus?</w:t>
      </w:r>
    </w:p>
    <w:p w14:paraId="330AA7CD" w14:textId="5C177576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9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je to kohabitace? Uveďte konkrétní příklady tohoto fenoménu a uveďte, jaká jsou pozitiva a negativa toho způsobu vládnutí; doložte na příkladech.  </w:t>
      </w:r>
    </w:p>
    <w:p w14:paraId="541F684E" w14:textId="67947DE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0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stavení francouzského prezidenta od r. 1848 do současnosti (volba,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avomoce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moc)</w:t>
      </w:r>
    </w:p>
    <w:p w14:paraId="6F7F50C3" w14:textId="61B1A86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ými kontrolními nástroji disponuje parlament vůči výkonné moci v parlamentním a prezidentském režimu?</w:t>
      </w:r>
    </w:p>
    <w:p w14:paraId="7E3FF8D5" w14:textId="343AB50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Na konkrétních případech uveďte rozdíl mezi ústavou a ústavní praxí.</w:t>
      </w:r>
    </w:p>
    <w:p w14:paraId="09A2261E" w14:textId="380CA6B7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je to rozdělená vláda (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divided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overnment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? Co je to racionalizovaný parlamentarismus? Jaké jsou jeho podoby a konkrétní prvky? Uveďte příklady.</w:t>
      </w:r>
    </w:p>
    <w:p w14:paraId="7545EF29" w14:textId="1485EAB9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Na konkrétních příkladech analyzujte důsledky zavedení přímé volby prezidenta v parlamentním režimu.</w:t>
      </w:r>
    </w:p>
    <w:p w14:paraId="4E838FBA" w14:textId="0988A3F7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e většinový volební systém, uveďte jeho pozitivní a negativní dopad na politickou reprezentaci a voliče. Pro jaký typ společnosti se tento volební systém hodí?</w:t>
      </w:r>
    </w:p>
    <w:p w14:paraId="6FC65A7F" w14:textId="585768A1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6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proporční volební systémy, uveďte a na konkrétních případech doložte jejich vhodnost či negativní dopad na voliče a politickou reprezentaci. Pro jaký typ společnosti se tento volební systém hodí?</w:t>
      </w:r>
    </w:p>
    <w:p w14:paraId="7C275E2E" w14:textId="73A7C42E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7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jsou to smíšené volební systémy? Uveďte jejich charakteristiku a zhodnoťte jejich pozit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i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ní či negativní rysy. Pro jaký typ společnosti se tento volební systém hodí?</w:t>
      </w:r>
    </w:p>
    <w:p w14:paraId="03D254A0" w14:textId="4C10565B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Uveďte výhody a negativa jednokomorového a dvoukomorového parlamentu a přibližte jejich fungování na konkrétních případech</w:t>
      </w:r>
    </w:p>
    <w:p w14:paraId="5E6F058E" w14:textId="578198F4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9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volební systémy v USA. Prezidentské volby a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jejé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fáze. Primární volby.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Electoral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college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 Jaké jsou rozdíly mezi volbami do Senátu a Sněmovny reprezentantů? Co je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mid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-term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election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? Co je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errymandering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</w:t>
      </w:r>
    </w:p>
    <w:p w14:paraId="5F112816" w14:textId="1EC697D4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30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prezidentský systém USA v kontextu systému brzd a protivah.</w:t>
      </w:r>
    </w:p>
    <w:p w14:paraId="7E9C5E1F" w14:textId="0642262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1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rysy politických systému severských států? V čem se ústavní a politické systémy </w:t>
      </w:r>
      <w:proofErr w:type="gram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iší</w:t>
      </w:r>
      <w:proofErr w:type="gram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/shodují a proč?</w:t>
      </w:r>
    </w:p>
    <w:p w14:paraId="0BDAFE6D" w14:textId="412467C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2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rysy stranických systémů severských států. Jaké tradiční strany zde existují? Které nové typy politických stran se v tomto regionu v posledních dekádách objevily? Vysvětlete důvody dominance sociálně-demokratických stran v tomto regionu ve 20. století.</w:t>
      </w:r>
    </w:p>
    <w:p w14:paraId="0626D4D7" w14:textId="3ADF4FD7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3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elementy a zásady (zpravidla nezměnitelné dle čl. 79 III GG) německého politického a ústavního systému stanovené v Základním zákoně (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rundgesetz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). </w:t>
      </w:r>
    </w:p>
    <w:p w14:paraId="6AC97A26" w14:textId="31067D6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4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ručně charakterizujte stranicky systém SRN v jeho vývoji od roku 1949 (jmenujte relevantní strany, velikost, zařaďte do typologie stranických systémů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etc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.). </w:t>
      </w:r>
    </w:p>
    <w:p w14:paraId="4EC48AE8" w14:textId="0706354F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5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menujte a popište dvě velké strany tzv. velké koalice v Rakousku, které vládly společně celá desetileté po 2. světové válce. Charakterizujte tento rakouský model a zhodnoťte výhody/nevýhody této koaliční politiky.</w:t>
      </w:r>
    </w:p>
    <w:p w14:paraId="3E5B9783" w14:textId="39A0045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6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roli prezidenta v politickém systému Rakouska. Zaměřte se na srovnání jeho postavení dle Ústavy a ve skutečnosti.</w:t>
      </w:r>
    </w:p>
    <w:p w14:paraId="030408FE" w14:textId="0315798E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7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formování českého stranického systému v letech 1992-2010, jeho hlavní aktéry a trendy.</w:t>
      </w:r>
    </w:p>
    <w:p w14:paraId="2B62408D" w14:textId="249C5DCA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8</w:t>
      </w:r>
      <w:r w:rsidR="00A84F0E"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formování českého stranického systému v letech od roku 2010 do současnosti, jeho hlavní aktéry a trendy.</w:t>
      </w:r>
    </w:p>
    <w:p w14:paraId="58A3A24A" w14:textId="06E97EE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9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základní prvky českého ústavního pořádku.</w:t>
      </w:r>
    </w:p>
    <w:p w14:paraId="783E2598" w14:textId="169A36D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0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volební systém do PČR, jeho změny (reforma 2000) a vliv, který má na podobu stranického systému.</w:t>
      </w:r>
    </w:p>
    <w:p w14:paraId="282A825E" w14:textId="13A47384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1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Popište základní rysy českého parlamentarismu a představte jeho současné problémy.</w:t>
      </w:r>
    </w:p>
    <w:p w14:paraId="30189BB2" w14:textId="59BF6688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2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to je politologie a jaké lze vymezit přístupy k pojetí politické vědy?</w:t>
      </w:r>
    </w:p>
    <w:p w14:paraId="66466862" w14:textId="47E3B796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3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vývoj politologie jako samostatné společenskovědní disciplíny.  Uveďte základní proměny oboru od jejího vzniku do současnosti s ohledem na tematiku výzkumu. Jaký je vztah politologie a jiných společenských věd?</w:t>
      </w:r>
    </w:p>
    <w:p w14:paraId="6C169B9D" w14:textId="69DD2A49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44 - Jak byste charakterizovali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policy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analysi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 Kdy se tento přístup začal v politologii uplatňovat? Uveďte konkrétní příklady využití tohoto přístupu.</w:t>
      </w:r>
    </w:p>
    <w:p w14:paraId="1648F746" w14:textId="57D87CD2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5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ý je rozdíl mezi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olicy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olitic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a polity? Uveďte, co jednotlivé koncepty znamenají a jak jich lze využít v politologickém výzkumu.</w:t>
      </w:r>
    </w:p>
    <w:p w14:paraId="509FEBEF" w14:textId="096EE6C1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6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demokracie podle G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artoriho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 Uveďte, jak autor vymezuje toto téma a na jaké aspekty analýzy demokracie klade důraz. Jak vymezuje problematiku autoritativních a autoritářských systémů? Jaký je jeho postoj k problematice polyarchie.</w:t>
      </w:r>
    </w:p>
    <w:p w14:paraId="66D3FF4D" w14:textId="7944E74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47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charakterizuje demokracie R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ahl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? Definujte, co to je polyarchie, „mužská polyarchie“ a demokracie. Jak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Dahl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vůj koncept interpretuje a jak je přijímán v politologii?</w:t>
      </w:r>
    </w:p>
    <w:p w14:paraId="1467349B" w14:textId="6E8E83F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8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o to je konsensuální a většinová, resp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westminsterská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mokracie? Uveďte autora těchto konceptů a kritické zhodnocení jejich empirické využitelnosti.   </w:t>
      </w:r>
    </w:p>
    <w:p w14:paraId="4FEB9104" w14:textId="23C07370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9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charakterizoval koncept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onsociač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mokracie? Rozeberte kritický přístup k tomuto konceptu včetně důrazu na historickou ukotvenost vzniku daného konceptu. Jak se vyvíjel názor na aplikovatelnost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konsociač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mokracie v poslední třetině 20. století. Uveďte konkrétní příklady zemí, na nichž byl koncept vypracován, a vymezte další proměny těchto systémů.</w:t>
      </w:r>
    </w:p>
    <w:p w14:paraId="3B0C4085" w14:textId="3DF1129C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0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rozlišili modernitu a modernizaci? Co to jsou teorie rozvoje? Uveďte klíčové problémy, na něž se výzkum této zaměřuje včetně autorů, kteří se dané problematice věnují.</w:t>
      </w:r>
    </w:p>
    <w:p w14:paraId="0F5F6A21" w14:textId="4F8979C3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1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totalitarismus a uveďte koncepty předních autorů, kteří se této tematice věnovali. Lze totalitarismus spojovat s konkrétními stádii vývoje či se jedná o univerzální typ politického uspořádání?</w:t>
      </w:r>
    </w:p>
    <w:p w14:paraId="2B25CFE4" w14:textId="16D4849D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2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autoritářské a autoritativní režimy a uveďte autory, kteří se dané problematice věnují a konkrétní případy, které lze k jednotlivým kategoriím režimů přiřadit.  </w:t>
      </w:r>
    </w:p>
    <w:p w14:paraId="2FD15E41" w14:textId="3AE47E62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3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charakterizovali korporatismus a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eokorporatimu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? O jaký typ režimu se jedná a jaké jsou jeho hlavní definiční znaky. Uveďte konkrétní autory a případy systémů, které lze jako korporativní, resp. </w:t>
      </w:r>
      <w:proofErr w:type="spell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eokorporativní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označit a proč.</w:t>
      </w:r>
    </w:p>
    <w:p w14:paraId="09979E92" w14:textId="47DAEFC8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4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Charakterizujte systémový přístup a jeho využití v politologii a uveďte, v čem spočívá její význam.</w:t>
      </w:r>
    </w:p>
    <w:p w14:paraId="5EAAD55E" w14:textId="5073F3CE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5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vymezili strukturně funkcionální analýzu a její výhody oproti využitelnosti konceptu politického systému. Jak na strukturně funkcionální analýzu navazuje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policy</w:t>
      </w:r>
      <w:proofErr w:type="spellEnd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analysi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</w:t>
      </w:r>
    </w:p>
    <w:p w14:paraId="53A0D705" w14:textId="2F1C2FC1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6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ymezte význam teorie komunikace v analýze poltického systému. Uveďte, jak lze tento koncept využít pro vymezení systémové odlišnosti mezi demokratickou a nedemokratickou formou vlády. Co to je střední úroveň komunikace a jaká je využitelnost tohoto konceptu?</w:t>
      </w:r>
    </w:p>
    <w:p w14:paraId="444948C8" w14:textId="0596C2A5" w:rsidR="001E2CF3" w:rsidRPr="00F167DF" w:rsidRDefault="001E2CF3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7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ak byste charakterizovali teorii </w:t>
      </w:r>
      <w:proofErr w:type="spellStart"/>
      <w:r w:rsidRPr="00F167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cleavages</w:t>
      </w:r>
      <w:proofErr w:type="spell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? Uveďte konkrétní příklady využitelnosti tohoto přístupu a stručně charakterizujte vhodnost, resp. nevhodnost tohoto přístupu k analýze vývoje politických systémů v Evropě.</w:t>
      </w:r>
    </w:p>
    <w:p w14:paraId="70D6B79A" w14:textId="7332C4C3" w:rsidR="000079B6" w:rsidRPr="00F167DF" w:rsidRDefault="000079B6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8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efinice zájmových skupin, jejich druhy a odlišnosti oproti politickým stranám. </w:t>
      </w:r>
    </w:p>
    <w:p w14:paraId="4CECC2F4" w14:textId="1722D5A7" w:rsidR="000079B6" w:rsidRDefault="000079B6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59</w:t>
      </w:r>
      <w:r w:rsidR="0085485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yjmenujte strategie zájmových skupin. Jak se tyto strategie </w:t>
      </w:r>
      <w:proofErr w:type="gramStart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liší</w:t>
      </w:r>
      <w:proofErr w:type="gramEnd"/>
      <w:r w:rsidRPr="00F167D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zhledem k prosazovanému cíli?</w:t>
      </w:r>
    </w:p>
    <w:p w14:paraId="0617DC02" w14:textId="77777777" w:rsidR="004542A8" w:rsidRDefault="004542A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64FB6F52" w14:textId="77777777" w:rsidR="004542A8" w:rsidRDefault="004542A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0CF237E7" w14:textId="77777777" w:rsidR="004542A8" w:rsidRPr="00F167DF" w:rsidRDefault="004542A8" w:rsidP="00121082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3D35C304" w14:textId="77777777" w:rsidR="005C037E" w:rsidRPr="00B22A06" w:rsidRDefault="005C037E" w:rsidP="005C037E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22A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Dějiny politického myšlení</w:t>
      </w:r>
    </w:p>
    <w:p w14:paraId="2806B5C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22A06">
        <w:rPr>
          <w:rFonts w:ascii="Times New Roman" w:eastAsia="Times New Roman" w:hAnsi="Times New Roman" w:cs="Times New Roman"/>
          <w:b/>
          <w:sz w:val="24"/>
          <w:szCs w:val="24"/>
        </w:rPr>
        <w:t xml:space="preserve">1)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Sókratova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kritika athénské demokratické polis a jeho pojetí politické role </w:t>
      </w:r>
      <w:proofErr w:type="gram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filosofie</w:t>
      </w:r>
      <w:proofErr w:type="gramEnd"/>
    </w:p>
    <w:p w14:paraId="24785DE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Základní rysy athénské demokracie.</w:t>
      </w:r>
    </w:p>
    <w:p w14:paraId="38B7FD4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ókratova</w:t>
      </w:r>
      <w:proofErr w:type="spellEnd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kritika demokracie a jeho pojetí politické úlohy </w:t>
      </w:r>
      <w:proofErr w:type="gramStart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.</w:t>
      </w:r>
    </w:p>
    <w:p w14:paraId="057C5EC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ókratovský</w:t>
      </w:r>
      <w:proofErr w:type="spellEnd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ialog.</w:t>
      </w:r>
    </w:p>
    <w:p w14:paraId="0F4C541B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Konflikt mezi </w:t>
      </w:r>
      <w:proofErr w:type="gramStart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filosofií</w:t>
      </w:r>
      <w:proofErr w:type="gramEnd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a politikou (</w:t>
      </w:r>
      <w:r w:rsidRPr="00302D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Obrana </w:t>
      </w:r>
      <w:proofErr w:type="spellStart"/>
      <w:r w:rsidRPr="00302D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Sókratova</w:t>
      </w:r>
      <w:proofErr w:type="spellEnd"/>
      <w:r w:rsidRPr="00302D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a </w:t>
      </w:r>
      <w:proofErr w:type="spellStart"/>
      <w:r w:rsidRPr="00302D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Kritón</w:t>
      </w:r>
      <w:proofErr w:type="spellEnd"/>
      <w:r w:rsidRPr="00302D8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.</w:t>
      </w:r>
    </w:p>
    <w:p w14:paraId="7E434D8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7702E778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2) Platón jako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Sókratův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žák i kritik</w:t>
      </w:r>
    </w:p>
    <w:p w14:paraId="4576F14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Platónovo politické myšlení a jeho vývoj (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Ústava,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Politikos</w:t>
      </w:r>
      <w:proofErr w:type="spellEnd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, Zákony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) včetně pojetí politických režimů.</w:t>
      </w:r>
    </w:p>
    <w:p w14:paraId="7F135FB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Rozdíly mezi Platónovým a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Sókratovým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m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její politické role.</w:t>
      </w:r>
    </w:p>
    <w:p w14:paraId="254D279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Platón jako zakladatel politické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i metafysiky. </w:t>
      </w:r>
    </w:p>
    <w:p w14:paraId="1BF5640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0AA6D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3)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Aristotelovo pojetí politiky</w:t>
      </w:r>
    </w:p>
    <w:p w14:paraId="23AFB1EB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Aristotelovo pojetí „přirozenosti” obce (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polis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26494B1B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Člověk jako bytost politická / bytost nadaná rozumem, respektive řečí.</w:t>
      </w:r>
    </w:p>
    <w:p w14:paraId="64D3104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Aristotelovo pojetí politických režimů.</w:t>
      </w:r>
    </w:p>
    <w:p w14:paraId="1023E928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Kritika Platóna i návaznost na něj.</w:t>
      </w:r>
    </w:p>
    <w:p w14:paraId="4CB45EF3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</w:p>
    <w:p w14:paraId="3EAB6BB1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4) Politické myšlení v období helénismu</w:t>
      </w:r>
    </w:p>
    <w:p w14:paraId="514F2FDB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Historické vymezení a kontext helénistické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EBB421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Rozdíly mezi politickým myšlením helénismu a předchozího, klasického, období.</w:t>
      </w:r>
    </w:p>
    <w:p w14:paraId="1E6A5272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Srovnání epikureismu a stoicismu z hlediska přírodní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>, etiky a politiky.</w:t>
      </w:r>
    </w:p>
    <w:p w14:paraId="6FE9ADF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C2B7D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5) Římské republikánské zřízení a jeho krize</w:t>
      </w:r>
    </w:p>
    <w:p w14:paraId="3312887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Základní institucionální rysy římské republiky.</w:t>
      </w:r>
    </w:p>
    <w:p w14:paraId="690B3332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Polybi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smíšeného zřízení a jeho „cyklická teorie”.</w:t>
      </w:r>
    </w:p>
    <w:p w14:paraId="6DB7F4C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 Ciceronova díla.</w:t>
      </w:r>
    </w:p>
    <w:p w14:paraId="4537756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Ciceronův spis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O věcech veřejných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, jeho 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republiky 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ctnosti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9FBFEA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92697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6) Politické myšlení N. Machiavelliho</w:t>
      </w:r>
    </w:p>
    <w:p w14:paraId="1DE5FFC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Dobový kontext Machiavelliho politického myšlení.</w:t>
      </w:r>
    </w:p>
    <w:p w14:paraId="1B9282E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Spisy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Vladař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Rozpravy o prvních deseti knihách Tita Livia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EB4E3A8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Pojmy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virtù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 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fortuna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, účel státu.</w:t>
      </w:r>
    </w:p>
    <w:p w14:paraId="5C8E9B0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Machiavelliho republikanismus.</w:t>
      </w:r>
    </w:p>
    <w:p w14:paraId="65DDD36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02EB6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bCs/>
          <w:sz w:val="24"/>
          <w:szCs w:val="24"/>
        </w:rPr>
        <w:t>7)</w:t>
      </w: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Politické myšlení T. Hobbese</w:t>
      </w:r>
    </w:p>
    <w:p w14:paraId="2D0EC7D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o-politický kontext Hobbesova myšlení.</w:t>
      </w:r>
    </w:p>
    <w:p w14:paraId="2B150D4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obbesovo pojetí přirozeného stavu a společenské smlouvy (včetně srovnání s dalšími společensko-smluvními teoretiky).</w:t>
      </w:r>
    </w:p>
    <w:p w14:paraId="61ABEB0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obbesovo pojetí suverenity a zákona.</w:t>
      </w:r>
    </w:p>
    <w:p w14:paraId="1B657F1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CA14CA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68C450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8) Politické myšlení J. Locka</w:t>
      </w:r>
    </w:p>
    <w:p w14:paraId="6E40E77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Historicko-politický kontext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Locke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litického díla.</w:t>
      </w:r>
    </w:p>
    <w:p w14:paraId="4AFDD7B1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Locke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přirozeného stavu a společenské smlouvy (včetně srovnání s pojetím Hobbesovým).</w:t>
      </w:r>
    </w:p>
    <w:p w14:paraId="0748722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Locke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přirozeného zákona; vztah přirozeného a pozitivního práva.</w:t>
      </w:r>
    </w:p>
    <w:p w14:paraId="014FF546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Dělba moci; limity legitimní vládní moci; právo na odpor.</w:t>
      </w:r>
    </w:p>
    <w:p w14:paraId="73812D42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Locke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obhajoba náboženské tolerance – její zdůvodnění a meze.</w:t>
      </w:r>
    </w:p>
    <w:p w14:paraId="3DB22AF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276A58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9)  J.-J. Rousseau</w:t>
      </w:r>
    </w:p>
    <w:p w14:paraId="3E27B4A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 Rousseauova myšlení a jeho hlavní politické spisy.</w:t>
      </w:r>
    </w:p>
    <w:p w14:paraId="1449EF6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Rousseauova kritika osvícenství a moderní společnosti; vztah člověka a společnosti.</w:t>
      </w:r>
    </w:p>
    <w:p w14:paraId="737193C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Jeho pojetí společenské smlouvy včetně srovnání s dalšími společensko-smluvními teoretiky.</w:t>
      </w:r>
    </w:p>
    <w:p w14:paraId="67406D26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Koncepce </w:t>
      </w:r>
      <w:r w:rsidRPr="00302D82">
        <w:rPr>
          <w:rFonts w:ascii="Times New Roman" w:eastAsia="Times New Roman" w:hAnsi="Times New Roman" w:cs="Times New Roman"/>
          <w:i/>
          <w:iCs/>
          <w:sz w:val="24"/>
          <w:szCs w:val="24"/>
        </w:rPr>
        <w:t>obecné vůle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302D82">
        <w:rPr>
          <w:rFonts w:ascii="Times New Roman" w:eastAsia="Times New Roman" w:hAnsi="Times New Roman" w:cs="Times New Roman"/>
          <w:i/>
          <w:iCs/>
          <w:sz w:val="24"/>
          <w:szCs w:val="24"/>
        </w:rPr>
        <w:t>suverenity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lidu. </w:t>
      </w:r>
    </w:p>
    <w:p w14:paraId="2DA83BD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A0DB786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10) C. L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Montesquieu</w:t>
      </w:r>
      <w:proofErr w:type="spellEnd"/>
    </w:p>
    <w:p w14:paraId="6B465D87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.</w:t>
      </w:r>
    </w:p>
    <w:p w14:paraId="057EF9AF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Pojetí zákona a klasifikace politických zřízení.</w:t>
      </w:r>
    </w:p>
    <w:p w14:paraId="733D68F1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Srovnání Anglie a Francie z hlediska politického zřízení i mravů, respektive kultury.</w:t>
      </w:r>
    </w:p>
    <w:p w14:paraId="15EFD280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Pojetí dělby moci, vliv na americké Otce zakladatele.</w:t>
      </w:r>
    </w:p>
    <w:p w14:paraId="2C6B302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23E040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11) Listy Federalistů</w:t>
      </w:r>
    </w:p>
    <w:p w14:paraId="265ED00B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Historický kontext vzniku americké ústavy a spisu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Listy federalistů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E5FF2D7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Myšlenkové zdroje amerických Otců zakladatelů a jejich obhajoba rozsáhlé federální republiky. </w:t>
      </w:r>
    </w:p>
    <w:p w14:paraId="61F3E876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Obavy z nebezpečí tyranie většiny a ústavní nástroje sloužící k obraně proti tomuto nebezpečí. </w:t>
      </w:r>
    </w:p>
    <w:p w14:paraId="6529E635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Madison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dělby moci.</w:t>
      </w:r>
    </w:p>
    <w:p w14:paraId="13717C50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BAC29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12) E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Burke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a jeho konzervatismus</w:t>
      </w:r>
    </w:p>
    <w:p w14:paraId="2EC8A15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 Burkova myšlení, jeho politické postoje a jeho kritici.</w:t>
      </w:r>
    </w:p>
    <w:p w14:paraId="61E1F85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Burkeův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stoj k francouzské revoluci a názor na tzv. „Slavnou revoluci“ a soudobé anglické politické zřízení.</w:t>
      </w:r>
    </w:p>
    <w:p w14:paraId="35021AB8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Burke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legitimity a tradice.</w:t>
      </w:r>
    </w:p>
    <w:p w14:paraId="2CC7E641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D90430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13) Morální a politická </w:t>
      </w:r>
      <w:proofErr w:type="gram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I. Kanta</w:t>
      </w:r>
    </w:p>
    <w:p w14:paraId="1F825E3C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Kantův „kopernikánský obrat“ v epistemologii a etice.</w:t>
      </w:r>
    </w:p>
    <w:p w14:paraId="6765F17F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Kantovo pojetí racionality a autonomie.</w:t>
      </w:r>
    </w:p>
    <w:p w14:paraId="4CEE7CD6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Kantova politická teorie a její ukotvení v jeho morální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i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4380690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Spis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K věčnému míru 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a jeho význam pro pozdější vývoj teorie mezinárodních vztahů.</w:t>
      </w:r>
    </w:p>
    <w:p w14:paraId="2460C6F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BCAC2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14) G. W. F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Hegel</w:t>
      </w:r>
      <w:proofErr w:type="spellEnd"/>
    </w:p>
    <w:p w14:paraId="7424E1C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 Hegelova myšlení.</w:t>
      </w:r>
    </w:p>
    <w:p w14:paraId="45F777E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Hegelovo pojetí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dějin; jeho pojetí státu a občanské společnosti.</w:t>
      </w:r>
    </w:p>
    <w:p w14:paraId="41C07BB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Pojem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odcizení 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v kapitole Pán a rab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Fenomenologie ducha.</w:t>
      </w:r>
    </w:p>
    <w:p w14:paraId="1056F34D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C07FF3" w14:textId="77777777" w:rsidR="005C037E" w:rsidRPr="00302D82" w:rsidRDefault="005C037E" w:rsidP="00302D82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9893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15) K. Marx</w:t>
      </w:r>
    </w:p>
    <w:p w14:paraId="4911A0E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 a myšlenkové zdroje Marxova díla.</w:t>
      </w:r>
    </w:p>
    <w:p w14:paraId="44559D6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Marxova materialistická revize Hegelovy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dějin.</w:t>
      </w:r>
    </w:p>
    <w:p w14:paraId="23850F3A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Marxova kritika kapitalismu a demokracie; jeho utopická vize komunismu.</w:t>
      </w:r>
    </w:p>
    <w:p w14:paraId="42A5F97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Marxův význam pro následující vývoj (nejen) politického myšlení.</w:t>
      </w:r>
    </w:p>
    <w:p w14:paraId="74610CF2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3A864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16) Politické myšlení A. de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Tocquevilla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a J. S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Milla</w:t>
      </w:r>
      <w:proofErr w:type="spellEnd"/>
    </w:p>
    <w:p w14:paraId="423DBD56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Mill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Tocquevill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obava z tyranie většiny. Jejich důraz na význam svobodné debaty a jejich pojetí demokratické společnosti.</w:t>
      </w:r>
    </w:p>
    <w:p w14:paraId="559575E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Mill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svobody a otázka legitimity státních zásahů.</w:t>
      </w:r>
    </w:p>
    <w:p w14:paraId="61D88A03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Tocquevill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nalýza americké společnosti a politického systému.</w:t>
      </w:r>
    </w:p>
    <w:p w14:paraId="4B337B4B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0DBCC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17) Pojetí </w:t>
      </w:r>
      <w:proofErr w:type="spellStart"/>
      <w:r w:rsidRPr="00302D82">
        <w:rPr>
          <w:rFonts w:ascii="Times New Roman" w:eastAsia="Times New Roman" w:hAnsi="Times New Roman" w:cs="Times New Roman"/>
          <w:b/>
          <w:i/>
          <w:sz w:val="24"/>
          <w:szCs w:val="24"/>
        </w:rPr>
        <w:t>politična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a kritika liberalismu v myšlení C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Schmitta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a C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Mouffe</w:t>
      </w:r>
      <w:proofErr w:type="spellEnd"/>
    </w:p>
    <w:p w14:paraId="57109BB3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Historický kontext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Schmitt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litického myšlení. </w:t>
      </w:r>
    </w:p>
    <w:p w14:paraId="333207B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Jeho pojetí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politična</w:t>
      </w:r>
      <w:proofErr w:type="spellEnd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suverenity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; kritika liberalismu a parlamentní demokracie. </w:t>
      </w:r>
    </w:p>
    <w:p w14:paraId="215E70E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Apropriace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Schmitt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</w:t>
      </w:r>
      <w:proofErr w:type="spellStart"/>
      <w:r w:rsidRPr="00302D82">
        <w:rPr>
          <w:rFonts w:ascii="Times New Roman" w:eastAsia="Times New Roman" w:hAnsi="Times New Roman" w:cs="Times New Roman"/>
          <w:i/>
          <w:iCs/>
          <w:sz w:val="24"/>
          <w:szCs w:val="24"/>
        </w:rPr>
        <w:t>političn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v teorii agonistické demokracie C.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Mouffe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1D8EE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Kritika (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ne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-)liberalismu v díle C.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Mouffe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0016F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7E2D3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18) Politická teorie H. Arendtové</w:t>
      </w:r>
    </w:p>
    <w:p w14:paraId="359A74D2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totalitarismu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u H. Arendtové. </w:t>
      </w:r>
    </w:p>
    <w:p w14:paraId="01807934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Její 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politického jednání, svobody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násilí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8B67C5C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Její kritika současné demokracie.</w:t>
      </w:r>
    </w:p>
    <w:p w14:paraId="4BCD9F4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A653606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19) Frankfurtská škola</w:t>
      </w:r>
    </w:p>
    <w:p w14:paraId="07D650FC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Vznik a význam Frankfurtské školy.</w:t>
      </w:r>
    </w:p>
    <w:p w14:paraId="43ED8DF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Kritika současné společnosti v 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Marcuseh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díle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Jednorozměrný člověk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. Pojmy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iracionální racionalita</w:t>
      </w:r>
      <w:r w:rsidRPr="00302D82">
        <w:rPr>
          <w:rFonts w:ascii="Times New Roman" w:eastAsia="Times New Roman" w:hAnsi="Times New Roman" w:cs="Times New Roman"/>
          <w:iCs/>
          <w:sz w:val="24"/>
          <w:szCs w:val="24"/>
        </w:rPr>
        <w:t xml:space="preserve"> 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falešné potřeby.</w:t>
      </w:r>
    </w:p>
    <w:p w14:paraId="0B6D16D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Habermas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veřejnosti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(respektive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veřejné sféry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) a její význam pro demokracii. Jeho 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komunikativního jednání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diskursivní demokracie. </w:t>
      </w:r>
    </w:p>
    <w:p w14:paraId="7311766A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F8B192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20) M.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Foucault</w:t>
      </w:r>
      <w:proofErr w:type="spellEnd"/>
    </w:p>
    <w:p w14:paraId="02C131F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Historický kontext.</w:t>
      </w:r>
    </w:p>
    <w:p w14:paraId="48A78BC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Vliv F. Nietzscheho, především genealogie.</w:t>
      </w:r>
    </w:p>
    <w:p w14:paraId="5EAB2FF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Vědění, moc a subjektivita jako tři hlavní osy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Foucault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zájmu.</w:t>
      </w:r>
    </w:p>
    <w:p w14:paraId="685BBDD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Jeho 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disciplinární moci</w:t>
      </w:r>
      <w:r w:rsidRPr="00302D82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respektive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biomoci</w:t>
      </w:r>
      <w:proofErr w:type="spellEnd"/>
      <w:r w:rsidRPr="00302D82">
        <w:rPr>
          <w:rFonts w:ascii="Times New Roman" w:eastAsia="Times New Roman" w:hAnsi="Times New Roman" w:cs="Times New Roman"/>
          <w:iCs/>
          <w:sz w:val="24"/>
          <w:szCs w:val="24"/>
        </w:rPr>
        <w:t xml:space="preserve">; 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význam „věd o člověku“.</w:t>
      </w:r>
    </w:p>
    <w:p w14:paraId="228EDA4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Vliv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Foucault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díla na další rozvoj politologie a příbuzných oborů.</w:t>
      </w:r>
    </w:p>
    <w:p w14:paraId="5D583187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70E52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21)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Rawlsovo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 pojetí spravedlnosti jako férovosti</w:t>
      </w:r>
    </w:p>
    <w:p w14:paraId="5514E715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Dílo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Teorie spravedlnosti 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a vysvětlení jeho základních pojmů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14:paraId="1DF1F483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Rawls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inspirace společensko-smluvní tradicí a teorií racionální volby.</w:t>
      </w:r>
    </w:p>
    <w:p w14:paraId="663DFDEF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Dva základní principy spravedlnosti.</w:t>
      </w:r>
    </w:p>
    <w:p w14:paraId="7343AA7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Rawls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reakce na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komunitariánskou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kritiku.</w:t>
      </w:r>
    </w:p>
    <w:p w14:paraId="05EE8B1E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5BBE43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9EEB4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22) Debata mezi liberály a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komunitariány</w:t>
      </w:r>
      <w:proofErr w:type="spellEnd"/>
    </w:p>
    <w:p w14:paraId="60B5D671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Sandel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kritika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Rawls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deontologického liberalismu skrze pojmy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nezatížené já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procedurální republika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AF0956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Nozickova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libertariánská kritika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Rawlse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obhajoba minimálního státu.</w:t>
      </w:r>
    </w:p>
    <w:p w14:paraId="3AA1516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BD08A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bCs/>
          <w:sz w:val="24"/>
          <w:szCs w:val="24"/>
        </w:rPr>
        <w:t>23) L. Strauss</w:t>
      </w:r>
    </w:p>
    <w:p w14:paraId="4402C564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Krize modernity a rehabilitace klasické politické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v pojetí L. Strausse.</w:t>
      </w:r>
    </w:p>
    <w:p w14:paraId="395B606D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>Straussova kritika historicismu a positivismu.</w:t>
      </w:r>
    </w:p>
    <w:p w14:paraId="018EF9F0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Doktrína esoterického psaní a její význam v klasické politické </w:t>
      </w:r>
      <w:proofErr w:type="gramStart"/>
      <w:r w:rsidRPr="00302D82">
        <w:rPr>
          <w:rFonts w:ascii="Times New Roman" w:eastAsia="Times New Roman" w:hAnsi="Times New Roman" w:cs="Times New Roman"/>
          <w:sz w:val="24"/>
          <w:szCs w:val="24"/>
        </w:rPr>
        <w:t>filosofii</w:t>
      </w:r>
      <w:proofErr w:type="gram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171279" w14:textId="77777777" w:rsidR="005C037E" w:rsidRPr="00302D82" w:rsidRDefault="005C037E" w:rsidP="00302D8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2CA531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 xml:space="preserve">24) Současný </w:t>
      </w:r>
      <w:proofErr w:type="spellStart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neo</w:t>
      </w:r>
      <w:proofErr w:type="spellEnd"/>
      <w:r w:rsidRPr="00302D82">
        <w:rPr>
          <w:rFonts w:ascii="Times New Roman" w:eastAsia="Times New Roman" w:hAnsi="Times New Roman" w:cs="Times New Roman"/>
          <w:b/>
          <w:sz w:val="24"/>
          <w:szCs w:val="24"/>
        </w:rPr>
        <w:t>-republikanismus</w:t>
      </w:r>
    </w:p>
    <w:p w14:paraId="68CA2A0E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P. 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Pettit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jeho inspirace v (</w:t>
      </w: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ne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>)římském politickém myšlení.</w:t>
      </w:r>
    </w:p>
    <w:p w14:paraId="2EBC5273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Pojetí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svobody jako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nedominance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B3C6D2" w14:textId="77777777" w:rsidR="005C037E" w:rsidRPr="00302D82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Význam </w:t>
      </w:r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dělby moci</w:t>
      </w:r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kontestace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DF0CE0" w14:textId="77777777" w:rsidR="005C037E" w:rsidRDefault="005C037E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02D82">
        <w:rPr>
          <w:rFonts w:ascii="Times New Roman" w:eastAsia="Times New Roman" w:hAnsi="Times New Roman" w:cs="Times New Roman"/>
          <w:sz w:val="24"/>
          <w:szCs w:val="24"/>
        </w:rPr>
        <w:t>Sandelovo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 xml:space="preserve"> pojetí republikanismu v knize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Democracy’s</w:t>
      </w:r>
      <w:proofErr w:type="spellEnd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02D82">
        <w:rPr>
          <w:rFonts w:ascii="Times New Roman" w:eastAsia="Times New Roman" w:hAnsi="Times New Roman" w:cs="Times New Roman"/>
          <w:i/>
          <w:sz w:val="24"/>
          <w:szCs w:val="24"/>
        </w:rPr>
        <w:t>Discontent</w:t>
      </w:r>
      <w:proofErr w:type="spellEnd"/>
      <w:r w:rsidRPr="00302D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0DD5FF" w14:textId="77777777" w:rsidR="00302D82" w:rsidRDefault="00302D82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AF9306" w14:textId="77777777" w:rsidR="00302D82" w:rsidRPr="00302D82" w:rsidRDefault="00302D82" w:rsidP="00302D82">
      <w:pPr>
        <w:widowControl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CDB7F9" w14:textId="6170C946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F167D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Mezinárodní vzta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  <w:u w:val="single"/>
          </w:rPr>
          <w:tag w:val="goog_rdk_0"/>
          <w:id w:val="-1230916531"/>
        </w:sdtPr>
        <w:sdtContent/>
      </w:sdt>
      <w:sdt>
        <w:sdtPr>
          <w:rPr>
            <w:rFonts w:ascii="Times New Roman" w:hAnsi="Times New Roman" w:cs="Times New Roman"/>
            <w:b/>
            <w:bCs/>
            <w:sz w:val="24"/>
            <w:szCs w:val="24"/>
            <w:u w:val="single"/>
          </w:rPr>
          <w:tag w:val="goog_rdk_1"/>
          <w:id w:val="1588882604"/>
        </w:sdtPr>
        <w:sdtContent/>
      </w:sdt>
      <w:r w:rsidRPr="00F167D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hy a </w:t>
      </w:r>
      <w:r w:rsidR="0085485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b</w:t>
      </w:r>
      <w:r w:rsidRPr="00F167D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zpečnostní studia</w:t>
      </w:r>
    </w:p>
    <w:p w14:paraId="7101DCB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1) </w:t>
      </w:r>
      <w:r w:rsidRPr="00F167D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Kořeny studené války, periodizace a hlavní mezníky</w:t>
      </w:r>
    </w:p>
    <w:p w14:paraId="6F7D0D74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) Histor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2"/>
          <w:id w:val="1262339618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3"/>
          <w:id w:val="1584103274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ografie studené války</w:t>
      </w:r>
    </w:p>
    <w:p w14:paraId="2B7A052A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) Počátky studené války a rozdělení na dva bloky</w:t>
      </w:r>
    </w:p>
    <w:p w14:paraId="0324F700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4) Vytvář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4"/>
          <w:id w:val="-220829015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5"/>
          <w:id w:val="654264727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ení sovětského bloku a jeho první krize</w:t>
      </w:r>
    </w:p>
    <w:p w14:paraId="3C246D34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5) Vztahy mezi Západem a Východem v padesátých letech </w:t>
      </w:r>
    </w:p>
    <w:p w14:paraId="5C7E323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6) Hlavní krize studené války v šedesátých letech (od druhé berlínské krize po vietnamskou válku)</w:t>
      </w:r>
    </w:p>
    <w:p w14:paraId="70586B8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7) Období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détente</w:t>
      </w:r>
      <w:proofErr w:type="spell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(tání, napětí) a jeho dopady na mezinárodní vztahy</w:t>
      </w:r>
    </w:p>
    <w:p w14:paraId="0B21D8D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8) Osmdesátá léta a konec studené války</w:t>
      </w:r>
    </w:p>
    <w:p w14:paraId="2C88459D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9) Tradiční teorie mezinárodní vztahů: Real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8"/>
          <w:id w:val="-1404288803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smus</w:t>
      </w:r>
    </w:p>
    <w:p w14:paraId="02E35089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0) Tradiční teorie mezinárodní vztahů: Liberalismus</w:t>
      </w:r>
    </w:p>
    <w:p w14:paraId="65954998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1) Kritické teorie mezinárodních vztahů. Čím se kritické přístupy odlišují od tradičních teorií (realismus, liberalismus)? Co různé kritické přístupy v MV spojuje?</w:t>
      </w:r>
    </w:p>
    <w:p w14:paraId="2B354468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2) Konstruktivismus v MV – hlavní představitelé, základní teze a přínos k poznání MV</w:t>
      </w:r>
    </w:p>
    <w:p w14:paraId="358E21B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3) Úrovně analýzy MV – Vysvětlete rozdíly mezi jednotlivými úrovněmi analýzy a uveďte příklady aplikace tohoto analytického přístupu</w:t>
      </w:r>
    </w:p>
    <w:p w14:paraId="28B17FAB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4) Anarchie v MV – porovnejte pojetí mezinárodní anarchie v teoriích MV (neorealismus, anglická škola, konstruktivismus)</w:t>
      </w:r>
    </w:p>
    <w:p w14:paraId="3C7B9073" w14:textId="77777777" w:rsidR="00F167DF" w:rsidRPr="00F167DF" w:rsidRDefault="00F167DF" w:rsidP="00121082">
      <w:pPr>
        <w:spacing w:after="2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15</w:t>
      </w:r>
      <w:r w:rsidRPr="00F167DF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Stát jako jednotka analýzy </w:t>
      </w:r>
      <w:proofErr w:type="gram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MV - jak</w:t>
      </w:r>
      <w:proofErr w:type="gram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se formuje zahraniční politika státu a které faktory o ní rozhodují - porovnejte existující přístupy analýzy ZP</w:t>
      </w:r>
    </w:p>
    <w:p w14:paraId="6B6150A2" w14:textId="77777777" w:rsidR="00F167DF" w:rsidRPr="00F167DF" w:rsidRDefault="00F167DF" w:rsidP="00121082">
      <w:pPr>
        <w:spacing w:after="2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16) Jednotlivec a nestátní aktéři v MV – lidská přirozenost v realistické a liberální tradici MV, význam jednotlivce v MV (ve srovnání s ostatními úrovněmi analýzy), význam nestátních aktérů (např.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NGOs</w:t>
      </w:r>
      <w:proofErr w:type="spell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) na mezinárodní politiku.</w:t>
      </w:r>
    </w:p>
    <w:p w14:paraId="0F5F5449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7) Mezinárodní organizace – jaké funkce plní a kdo v nich rozhoduje</w:t>
      </w:r>
    </w:p>
    <w:p w14:paraId="57312AB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8) Působení OSN na poli mezinárodní bezpečnosti</w:t>
      </w:r>
    </w:p>
    <w:p w14:paraId="143FAEA8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19) Příčiny rozvoje mezinárodního obchodu, příčiny protekcionismu</w:t>
      </w:r>
    </w:p>
    <w:p w14:paraId="6A1C1B2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0) Environmentální problémy v agendě mezinárodních vztahů (se zaměřením na globální klimatický režim)</w:t>
      </w:r>
    </w:p>
    <w:p w14:paraId="534A82E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1) Teoretické přístupy ke studiu bezpečnosti a jejich koncepty: Vysvětlete pojetí bezpečnosti v realistickém pojetí</w:t>
      </w:r>
    </w:p>
    <w:p w14:paraId="6C8BD82A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2) Teoretické přístupy ke studiu bezpečnosti a jejich koncepty: Vysvětlete pojetí bezpečnosti v l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9"/>
          <w:id w:val="-325825575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beralistickém pojetí</w:t>
      </w:r>
    </w:p>
    <w:p w14:paraId="4BF0A8B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3) Teoretické přístupy ke studiu bezpečnosti a jejich koncepty: Vysvětlete pojetí bezpečnosti v pojetí sociálního konstruktivismu</w:t>
      </w:r>
    </w:p>
    <w:p w14:paraId="6A8525DB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4) S využitím historických příkladů vysvětlete principy a problematické aspekty fungování kolektivní bezpečnosti.</w:t>
      </w:r>
    </w:p>
    <w:p w14:paraId="110A374D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25)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0"/>
          <w:id w:val="-221752767"/>
        </w:sdtPr>
        <w:sdtContent>
          <w:r w:rsidRPr="00F167DF">
            <w:rPr>
              <w:rFonts w:ascii="Times New Roman" w:eastAsia="Times New Roman" w:hAnsi="Times New Roman" w:cs="Times New Roman"/>
              <w:bCs/>
              <w:sz w:val="24"/>
              <w:szCs w:val="24"/>
            </w:rPr>
            <w:t xml:space="preserve">S </w:t>
          </w:r>
        </w:sdtContent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využitím historických příkladů vysvětlete principy a problematické aspekty fungování kolektivní obrany</w:t>
      </w:r>
    </w:p>
    <w:p w14:paraId="4FF8384C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6) Vysvětlete koncept etnického konfliktu, včetně uvedení konkrétních příkladů</w:t>
      </w:r>
    </w:p>
    <w:p w14:paraId="0094A5B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7) Vysvětlete roli materiálních zdrojů, včetně nerostných surovin, při vzniku a průběhu ozbrojených konfliktů</w:t>
      </w:r>
    </w:p>
    <w:p w14:paraId="61A5F262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28) Nastiňte základní parametry a vývoj konceptu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peacekeepingu</w:t>
      </w:r>
      <w:proofErr w:type="spellEnd"/>
    </w:p>
    <w:p w14:paraId="36508D7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29) Teoretická reflexe evropského integračního procesu – vyjmenujte teoretické přístupy zabývající se evropskou integrací a představte alespoň dva z nich</w:t>
      </w:r>
    </w:p>
    <w:p w14:paraId="4B4F064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0) Vznik a po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1"/>
          <w:id w:val="-511383368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2"/>
          <w:id w:val="879054797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3"/>
          <w:id w:val="-964047559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čáteční vývoj evropské </w:t>
      </w:r>
      <w:proofErr w:type="gram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integrace - první</w:t>
      </w:r>
      <w:proofErr w:type="gram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integrační pokusy od 40-tých let, formování Evropských společenství</w:t>
      </w:r>
    </w:p>
    <w:p w14:paraId="31B1F1D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31) Mezníky evropské integrace od 90. let dodnes </w:t>
      </w:r>
    </w:p>
    <w:p w14:paraId="1298C471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2) Institucionální rámec evropské integrace – vznik a vývoj jednotlivých institucí, současné postavení a vzájemné vztahy, postupy volby/jmenování, současní představitelé</w:t>
      </w:r>
    </w:p>
    <w:p w14:paraId="09B4E10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3) Rozhodovací procesy v EU – řádný legislativní postup, další rozhodovací postupy (postupy, na jaké akty a politiky se vztahují, pravomoci institucí, hlasování v institucích)</w:t>
      </w:r>
    </w:p>
    <w:p w14:paraId="7B29389B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34) Regulační nástroje ekonomické integrace – vnitřní trh, společná zemědělská politika, hospodářská a měnová unie – definice, vývoj, nedávné výzvy a reformy</w:t>
      </w:r>
    </w:p>
    <w:p w14:paraId="776D908F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35) </w:t>
      </w:r>
      <w:proofErr w:type="spellStart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Redistributivní</w:t>
      </w:r>
      <w:proofErr w:type="spellEnd"/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 nástroje – hospodářská a sociální soudržnost, rozpočet, zemědělská politika – definice, vývoj, nedávné výzvy a reformy</w:t>
      </w:r>
    </w:p>
    <w:p w14:paraId="414FC0B3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6) Politická integrace EU – společná zahraniční a bezpečnostní politika; policejní a justiční spolupráce – definice, vývoj, nedávné výzvy a reformy</w:t>
      </w:r>
    </w:p>
    <w:p w14:paraId="2BA06B8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7) Role armády ČR – financování, zahraniční mise, spolupráce v rámci NATO</w:t>
      </w:r>
    </w:p>
    <w:p w14:paraId="444994A6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8) Hyb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4"/>
          <w:id w:val="-1409689208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5"/>
          <w:id w:val="-1926794504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ridní válka, dezinformace – definice, příklady, způsoby obrany</w:t>
      </w:r>
    </w:p>
    <w:p w14:paraId="55D87B25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39) Ozbrojené konflikty – zvolte a popište vybraný mezinárodní konflik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6"/>
          <w:id w:val="-1868210202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7"/>
          <w:id w:val="1589342668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8"/>
          <w:id w:val="184258255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19"/>
          <w:id w:val="22209305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20"/>
          <w:id w:val="-1652295267"/>
        </w:sdtPr>
        <w:sdtContent/>
      </w:sdt>
      <w:sdt>
        <w:sdtPr>
          <w:rPr>
            <w:rFonts w:ascii="Times New Roman" w:hAnsi="Times New Roman" w:cs="Times New Roman"/>
            <w:bCs/>
            <w:sz w:val="24"/>
            <w:szCs w:val="24"/>
          </w:rPr>
          <w:tag w:val="goog_rdk_21"/>
          <w:id w:val="2016423548"/>
        </w:sdtPr>
        <w:sdtContent/>
      </w:sdt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 xml:space="preserve">t 21. století (Ukrajina, Sýrie, …) </w:t>
      </w:r>
    </w:p>
    <w:p w14:paraId="6CF92849" w14:textId="77777777" w:rsidR="00F167DF" w:rsidRPr="00F167DF" w:rsidRDefault="00F167DF" w:rsidP="00121082">
      <w:pPr>
        <w:spacing w:after="24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40) Globální vládnutí – definice, výzvy, řešení globálních problémů, kritika</w:t>
      </w:r>
    </w:p>
    <w:p w14:paraId="5E90C00F" w14:textId="7780020E" w:rsidR="00F167DF" w:rsidRPr="00F167DF" w:rsidRDefault="00F167DF" w:rsidP="009E2072">
      <w:p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67DF">
        <w:rPr>
          <w:rFonts w:ascii="Times New Roman" w:eastAsia="Times New Roman" w:hAnsi="Times New Roman" w:cs="Times New Roman"/>
          <w:bCs/>
          <w:sz w:val="24"/>
          <w:szCs w:val="24"/>
        </w:rPr>
        <w:t>41) Rozvojová spolupráce – historie, současné trendy, kritika, RS ČR</w:t>
      </w:r>
    </w:p>
    <w:sectPr w:rsidR="00F167DF" w:rsidRPr="00F16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QzMDG1NDCwsLBU0lEKTi0uzszPAykwqQUABCHjGiwAAAA="/>
  </w:docVars>
  <w:rsids>
    <w:rsidRoot w:val="00792298"/>
    <w:rsid w:val="000079B6"/>
    <w:rsid w:val="00121082"/>
    <w:rsid w:val="00141CC6"/>
    <w:rsid w:val="001E2CF3"/>
    <w:rsid w:val="00302D82"/>
    <w:rsid w:val="00372ADC"/>
    <w:rsid w:val="004542A8"/>
    <w:rsid w:val="005C037E"/>
    <w:rsid w:val="00792298"/>
    <w:rsid w:val="007E7B97"/>
    <w:rsid w:val="00854850"/>
    <w:rsid w:val="009E2072"/>
    <w:rsid w:val="00A84F0E"/>
    <w:rsid w:val="00B654F2"/>
    <w:rsid w:val="00BE0178"/>
    <w:rsid w:val="00D95C1F"/>
    <w:rsid w:val="00DA051C"/>
    <w:rsid w:val="00F167DF"/>
    <w:rsid w:val="00F67B63"/>
    <w:rsid w:val="00F92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F73E8"/>
  <w15:chartTrackingRefBased/>
  <w15:docId w15:val="{133F90F8-5CD7-403E-81EF-AE36B0E34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2838</Words>
  <Characters>16747</Characters>
  <Application>Microsoft Office Word</Application>
  <DocSecurity>0</DocSecurity>
  <Lines>139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Perottino</dc:creator>
  <cp:keywords/>
  <dc:description/>
  <cp:lastModifiedBy>Gabriela Baranyaiová</cp:lastModifiedBy>
  <cp:revision>12</cp:revision>
  <dcterms:created xsi:type="dcterms:W3CDTF">2021-11-08T16:09:00Z</dcterms:created>
  <dcterms:modified xsi:type="dcterms:W3CDTF">2023-10-05T08:15:00Z</dcterms:modified>
</cp:coreProperties>
</file>